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B8C360" w14:textId="6A33F8CC" w:rsidR="003E42E9" w:rsidRDefault="00D320ED"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B0DF4E6" wp14:editId="7DD5A627">
                <wp:simplePos x="0" y="0"/>
                <wp:positionH relativeFrom="column">
                  <wp:posOffset>178231</wp:posOffset>
                </wp:positionH>
                <wp:positionV relativeFrom="paragraph">
                  <wp:posOffset>4223288</wp:posOffset>
                </wp:positionV>
                <wp:extent cx="5873857" cy="759396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873857" cy="75939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8069D0" w14:textId="77777777" w:rsidR="00EE50F1" w:rsidRPr="0038504B" w:rsidRDefault="00EE50F1" w:rsidP="00EE50F1">
                            <w:pP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es-ES"/>
                              </w:rPr>
                            </w:pPr>
                            <w:r w:rsidRPr="0038504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es-ES"/>
                              </w:rPr>
                              <w:t>Añade la información de tu escuela aquí;</w:t>
                            </w:r>
                          </w:p>
                          <w:p w14:paraId="75681BCA" w14:textId="77777777" w:rsidR="00EE50F1" w:rsidRPr="0038504B" w:rsidRDefault="00EE50F1" w:rsidP="00EE50F1">
                            <w:pP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es-ES"/>
                              </w:rPr>
                            </w:pPr>
                          </w:p>
                          <w:p w14:paraId="35FEFC4F" w14:textId="77777777" w:rsidR="00EE50F1" w:rsidRPr="0038504B" w:rsidRDefault="00EE50F1" w:rsidP="00EE50F1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  <w:lang w:val="es-ES"/>
                              </w:rPr>
                            </w:pPr>
                            <w:r w:rsidRPr="0038504B">
                              <w:rPr>
                                <w:rFonts w:ascii="Arial" w:hAnsi="Arial" w:cs="Arial"/>
                                <w:sz w:val="36"/>
                                <w:szCs w:val="36"/>
                                <w:lang w:val="es-ES"/>
                              </w:rPr>
                              <w:t>Se sugiere que incluya lo siguiente:</w:t>
                            </w:r>
                          </w:p>
                          <w:p w14:paraId="12223A25" w14:textId="77777777" w:rsidR="00EE50F1" w:rsidRPr="0038504B" w:rsidRDefault="00EE50F1" w:rsidP="00EE50F1">
                            <w:pPr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sz w:val="36"/>
                                <w:szCs w:val="36"/>
                                <w:lang w:val="es-ES"/>
                              </w:rPr>
                            </w:pPr>
                            <w:r w:rsidRPr="0038504B">
                              <w:rPr>
                                <w:rFonts w:ascii="Arial" w:hAnsi="Arial" w:cs="Arial"/>
                                <w:sz w:val="36"/>
                                <w:szCs w:val="36"/>
                                <w:lang w:val="es-ES"/>
                              </w:rPr>
                              <w:t>Donde pueden encontrar los formularios y directrices</w:t>
                            </w:r>
                          </w:p>
                          <w:p w14:paraId="461D4FF1" w14:textId="77777777" w:rsidR="00EE50F1" w:rsidRPr="0038504B" w:rsidRDefault="00EE50F1" w:rsidP="00EE50F1">
                            <w:pPr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sz w:val="36"/>
                                <w:szCs w:val="36"/>
                                <w:lang w:val="es-ES"/>
                              </w:rPr>
                            </w:pPr>
                            <w:r w:rsidRPr="0038504B">
                              <w:rPr>
                                <w:rFonts w:ascii="Arial" w:hAnsi="Arial" w:cs="Arial"/>
                                <w:sz w:val="36"/>
                                <w:szCs w:val="36"/>
                                <w:lang w:val="es-ES"/>
                              </w:rPr>
                              <w:t xml:space="preserve">La fecha límite para la presentación de obras </w:t>
                            </w:r>
                          </w:p>
                          <w:p w14:paraId="6D90BAB9" w14:textId="77777777" w:rsidR="00EE50F1" w:rsidRPr="0038504B" w:rsidRDefault="00EE50F1" w:rsidP="00EE50F1">
                            <w:pPr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sz w:val="36"/>
                                <w:szCs w:val="36"/>
                                <w:lang w:val="es-ES"/>
                              </w:rPr>
                            </w:pPr>
                            <w:r w:rsidRPr="0038504B">
                              <w:rPr>
                                <w:rFonts w:ascii="Arial" w:hAnsi="Arial" w:cs="Arial"/>
                                <w:sz w:val="36"/>
                                <w:szCs w:val="36"/>
                                <w:lang w:val="es-ES"/>
                              </w:rPr>
                              <w:t>Donde se deben de entregar las obras</w:t>
                            </w:r>
                          </w:p>
                          <w:p w14:paraId="4304EFAB" w14:textId="645833CE" w:rsidR="00D82DE8" w:rsidRPr="002C5C49" w:rsidRDefault="00EE50F1" w:rsidP="00EE50F1">
                            <w:pPr>
                              <w:rPr>
                                <w:rFonts w:ascii="Arial" w:hAnsi="Arial" w:cs="Arial"/>
                                <w:sz w:val="24"/>
                              </w:rPr>
                            </w:pPr>
                            <w:r w:rsidRPr="0038504B">
                              <w:rPr>
                                <w:rFonts w:ascii="Arial" w:hAnsi="Arial" w:cs="Arial"/>
                                <w:sz w:val="36"/>
                                <w:szCs w:val="36"/>
                                <w:lang w:val="es-ES"/>
                              </w:rPr>
                              <w:t>Cronología de eventos, (juzgamiento, anuncios, exhibición, ceremonia, etc.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B0DF4E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.05pt;margin-top:332.55pt;width:462.5pt;height:597.9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" filled="f" stroked="f">
                <v:path arrowok="t"/>
                <v:textbox>
                  <w:txbxContent>
                    <w:p w14:paraId="4C8069D0" w14:textId="77777777" w:rsidR="00EE50F1" w:rsidRPr="0038504B" w:rsidRDefault="00EE50F1" w:rsidP="00EE50F1">
                      <w:pPr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es-ES"/>
                        </w:rPr>
                      </w:pPr>
                      <w:r w:rsidRPr="0038504B"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es-ES"/>
                        </w:rPr>
                        <w:t>Añade la información de tu escuela aquí;</w:t>
                      </w:r>
                    </w:p>
                    <w:p w14:paraId="75681BCA" w14:textId="77777777" w:rsidR="00EE50F1" w:rsidRPr="0038504B" w:rsidRDefault="00EE50F1" w:rsidP="00EE50F1">
                      <w:pPr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es-ES"/>
                        </w:rPr>
                      </w:pPr>
                    </w:p>
                    <w:p w14:paraId="35FEFC4F" w14:textId="77777777" w:rsidR="00EE50F1" w:rsidRPr="0038504B" w:rsidRDefault="00EE50F1" w:rsidP="00EE50F1">
                      <w:pPr>
                        <w:rPr>
                          <w:rFonts w:ascii="Arial" w:hAnsi="Arial" w:cs="Arial"/>
                          <w:sz w:val="36"/>
                          <w:szCs w:val="36"/>
                          <w:lang w:val="es-ES"/>
                        </w:rPr>
                      </w:pPr>
                      <w:r w:rsidRPr="0038504B">
                        <w:rPr>
                          <w:rFonts w:ascii="Arial" w:hAnsi="Arial" w:cs="Arial"/>
                          <w:sz w:val="36"/>
                          <w:szCs w:val="36"/>
                          <w:lang w:val="es-ES"/>
                        </w:rPr>
                        <w:t>Se sugiere que incluya lo siguiente:</w:t>
                      </w:r>
                    </w:p>
                    <w:p w14:paraId="12223A25" w14:textId="77777777" w:rsidR="00EE50F1" w:rsidRPr="0038504B" w:rsidRDefault="00EE50F1" w:rsidP="00EE50F1">
                      <w:pPr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  <w:sz w:val="36"/>
                          <w:szCs w:val="36"/>
                          <w:lang w:val="es-ES"/>
                        </w:rPr>
                      </w:pPr>
                      <w:r w:rsidRPr="0038504B">
                        <w:rPr>
                          <w:rFonts w:ascii="Arial" w:hAnsi="Arial" w:cs="Arial"/>
                          <w:sz w:val="36"/>
                          <w:szCs w:val="36"/>
                          <w:lang w:val="es-ES"/>
                        </w:rPr>
                        <w:t>Donde pueden encontrar los formularios y directrices</w:t>
                      </w:r>
                    </w:p>
                    <w:p w14:paraId="461D4FF1" w14:textId="77777777" w:rsidR="00EE50F1" w:rsidRPr="0038504B" w:rsidRDefault="00EE50F1" w:rsidP="00EE50F1">
                      <w:pPr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  <w:sz w:val="36"/>
                          <w:szCs w:val="36"/>
                          <w:lang w:val="es-ES"/>
                        </w:rPr>
                      </w:pPr>
                      <w:r w:rsidRPr="0038504B">
                        <w:rPr>
                          <w:rFonts w:ascii="Arial" w:hAnsi="Arial" w:cs="Arial"/>
                          <w:sz w:val="36"/>
                          <w:szCs w:val="36"/>
                          <w:lang w:val="es-ES"/>
                        </w:rPr>
                        <w:t xml:space="preserve">La fecha límite para la presentación de obras </w:t>
                      </w:r>
                    </w:p>
                    <w:p w14:paraId="6D90BAB9" w14:textId="77777777" w:rsidR="00EE50F1" w:rsidRPr="0038504B" w:rsidRDefault="00EE50F1" w:rsidP="00EE50F1">
                      <w:pPr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  <w:sz w:val="36"/>
                          <w:szCs w:val="36"/>
                          <w:lang w:val="es-ES"/>
                        </w:rPr>
                      </w:pPr>
                      <w:r w:rsidRPr="0038504B">
                        <w:rPr>
                          <w:rFonts w:ascii="Arial" w:hAnsi="Arial" w:cs="Arial"/>
                          <w:sz w:val="36"/>
                          <w:szCs w:val="36"/>
                          <w:lang w:val="es-ES"/>
                        </w:rPr>
                        <w:t>Donde se deben de entregar las obras</w:t>
                      </w:r>
                    </w:p>
                    <w:p w14:paraId="4304EFAB" w14:textId="645833CE" w:rsidR="00D82DE8" w:rsidRPr="002C5C49" w:rsidRDefault="00EE50F1" w:rsidP="00EE50F1">
                      <w:pPr>
                        <w:rPr>
                          <w:rFonts w:ascii="Arial" w:hAnsi="Arial" w:cs="Arial"/>
                          <w:sz w:val="24"/>
                        </w:rPr>
                      </w:pPr>
                      <w:r w:rsidRPr="0038504B">
                        <w:rPr>
                          <w:rFonts w:ascii="Arial" w:hAnsi="Arial" w:cs="Arial"/>
                          <w:sz w:val="36"/>
                          <w:szCs w:val="36"/>
                          <w:lang w:val="es-ES"/>
                        </w:rPr>
                        <w:t>Cronología de eventos, (juzgamiento, anuncios, exhibición, ceremonia, etc.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7A49B82" wp14:editId="272B43DE">
                <wp:simplePos x="0" y="0"/>
                <wp:positionH relativeFrom="column">
                  <wp:posOffset>6563532</wp:posOffset>
                </wp:positionH>
                <wp:positionV relativeFrom="paragraph">
                  <wp:posOffset>4223288</wp:posOffset>
                </wp:positionV>
                <wp:extent cx="2502535" cy="7593965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502535" cy="75939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B02AEBD" w14:textId="77777777" w:rsidR="00EE50F1" w:rsidRPr="0038504B" w:rsidRDefault="00EE50F1" w:rsidP="00EE50F1">
                            <w:pPr>
                              <w:rPr>
                                <w:rFonts w:ascii="Verdana" w:hAnsi="Verdana"/>
                                <w:color w:val="000000"/>
                                <w:sz w:val="32"/>
                                <w:szCs w:val="32"/>
                                <w:shd w:val="clear" w:color="auto" w:fill="FFFFFF"/>
                                <w:lang w:val="es-ES"/>
                              </w:rPr>
                            </w:pPr>
                            <w:r w:rsidRPr="0038504B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 xml:space="preserve">Las artes y el programa de </w:t>
                            </w:r>
                            <w:proofErr w:type="spellStart"/>
                            <w:r w:rsidRPr="0038504B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>Reflections</w:t>
                            </w:r>
                            <w:proofErr w:type="spellEnd"/>
                            <w:r w:rsidRPr="0038504B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 xml:space="preserve"> de </w:t>
                            </w:r>
                            <w:proofErr w:type="spellStart"/>
                            <w:r w:rsidRPr="0038504B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>National</w:t>
                            </w:r>
                            <w:proofErr w:type="spellEnd"/>
                            <w:r w:rsidRPr="0038504B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 xml:space="preserve"> PTA, apoyan el éxito de los estudiantes y sirven como una herramienta valiosa para establecer alianzas sólidas en su comunidad escolar. Celebre el aprendizaje artístico en su comunidad escolar con </w:t>
                            </w:r>
                            <w:proofErr w:type="spellStart"/>
                            <w:r w:rsidRPr="0038504B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>Reflections</w:t>
                            </w:r>
                            <w:proofErr w:type="spellEnd"/>
                            <w:r w:rsidRPr="0038504B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>.</w:t>
                            </w:r>
                          </w:p>
                          <w:p w14:paraId="27EC9E05" w14:textId="6F076D8D" w:rsidR="00D82DE8" w:rsidRPr="002C5C49" w:rsidRDefault="00D82DE8" w:rsidP="00D82DE8">
                            <w:pPr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0"/>
                                <w:shd w:val="clear" w:color="auto" w:fill="FFFFFF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A49B82" id="_x0000_s1027" type="#_x0000_t202" style="position:absolute;margin-left:516.8pt;margin-top:332.55pt;width:197.05pt;height:597.9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" filled="f" stroked="f">
                <v:path arrowok="t"/>
                <v:textbox>
                  <w:txbxContent>
                    <w:p w14:paraId="0B02AEBD" w14:textId="77777777" w:rsidR="00EE50F1" w:rsidRPr="0038504B" w:rsidRDefault="00EE50F1" w:rsidP="00EE50F1">
                      <w:pPr>
                        <w:rPr>
                          <w:rFonts w:ascii="Verdana" w:hAnsi="Verdana"/>
                          <w:color w:val="000000"/>
                          <w:sz w:val="32"/>
                          <w:szCs w:val="32"/>
                          <w:shd w:val="clear" w:color="auto" w:fill="FFFFFF"/>
                          <w:lang w:val="es-ES"/>
                        </w:rPr>
                      </w:pPr>
                      <w:r w:rsidRPr="0038504B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 xml:space="preserve">Las artes y el programa de </w:t>
                      </w:r>
                      <w:proofErr w:type="spellStart"/>
                      <w:r w:rsidRPr="0038504B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>Reflections</w:t>
                      </w:r>
                      <w:proofErr w:type="spellEnd"/>
                      <w:r w:rsidRPr="0038504B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 xml:space="preserve"> de </w:t>
                      </w:r>
                      <w:proofErr w:type="spellStart"/>
                      <w:r w:rsidRPr="0038504B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>National</w:t>
                      </w:r>
                      <w:proofErr w:type="spellEnd"/>
                      <w:r w:rsidRPr="0038504B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 xml:space="preserve"> PTA, apoyan el éxito de los estudiantes y sirven como una herramienta valiosa para establecer alianzas sólidas en su comunidad escolar. Celebre el aprendizaje artístico en su comunidad escolar con </w:t>
                      </w:r>
                      <w:proofErr w:type="spellStart"/>
                      <w:r w:rsidRPr="0038504B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>Reflections</w:t>
                      </w:r>
                      <w:proofErr w:type="spellEnd"/>
                      <w:r w:rsidRPr="0038504B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>.</w:t>
                      </w:r>
                    </w:p>
                    <w:p w14:paraId="27EC9E05" w14:textId="6F076D8D" w:rsidR="00D82DE8" w:rsidRPr="002C5C49" w:rsidRDefault="00D82DE8" w:rsidP="00D82DE8">
                      <w:pPr>
                        <w:rPr>
                          <w:rFonts w:ascii="Arial" w:hAnsi="Arial" w:cs="Arial"/>
                          <w:color w:val="000000"/>
                          <w:sz w:val="24"/>
                          <w:szCs w:val="20"/>
                          <w:shd w:val="clear" w:color="auto" w:fill="FFFFFF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E50F1">
        <w:rPr>
          <w:noProof/>
        </w:rPr>
        <w:drawing>
          <wp:anchor distT="0" distB="0" distL="114300" distR="114300" simplePos="0" relativeHeight="251658752" behindDoc="1" locked="0" layoutInCell="1" allowOverlap="1" wp14:anchorId="66DC8BAA" wp14:editId="0BA4CE06">
            <wp:simplePos x="0" y="0"/>
            <wp:positionH relativeFrom="column">
              <wp:posOffset>-457200</wp:posOffset>
            </wp:positionH>
            <wp:positionV relativeFrom="paragraph">
              <wp:posOffset>-457200</wp:posOffset>
            </wp:positionV>
            <wp:extent cx="10058400" cy="1554480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58400" cy="15544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3E42E9" w:rsidSect="00234CCE">
      <w:pgSz w:w="15840" w:h="24480" w:code="17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271FB2" w14:textId="77777777" w:rsidR="003D5DBB" w:rsidRDefault="003D5DBB" w:rsidP="00D82DE8">
      <w:r>
        <w:separator/>
      </w:r>
    </w:p>
  </w:endnote>
  <w:endnote w:type="continuationSeparator" w:id="0">
    <w:p w14:paraId="2425F7A3" w14:textId="77777777" w:rsidR="003D5DBB" w:rsidRDefault="003D5DBB" w:rsidP="00D82D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28AD13" w14:textId="77777777" w:rsidR="003D5DBB" w:rsidRDefault="003D5DBB" w:rsidP="00D82DE8">
      <w:r>
        <w:separator/>
      </w:r>
    </w:p>
  </w:footnote>
  <w:footnote w:type="continuationSeparator" w:id="0">
    <w:p w14:paraId="3F60355A" w14:textId="77777777" w:rsidR="003D5DBB" w:rsidRDefault="003D5DBB" w:rsidP="00D82D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105070"/>
    <w:multiLevelType w:val="hybridMultilevel"/>
    <w:tmpl w:val="1B76D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606274"/>
    <w:multiLevelType w:val="hybridMultilevel"/>
    <w:tmpl w:val="86EA4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3sDQwMDe3NDQ0MLdU0lEKTi0uzszPAykwqgUAA05jeSwAAAA="/>
  </w:docVars>
  <w:rsids>
    <w:rsidRoot w:val="00B84597"/>
    <w:rsid w:val="00027087"/>
    <w:rsid w:val="0006553B"/>
    <w:rsid w:val="000C5E09"/>
    <w:rsid w:val="000E40E7"/>
    <w:rsid w:val="0014136B"/>
    <w:rsid w:val="001E6164"/>
    <w:rsid w:val="001E6258"/>
    <w:rsid w:val="00234CCE"/>
    <w:rsid w:val="00271B2B"/>
    <w:rsid w:val="002C5C49"/>
    <w:rsid w:val="002D4E5F"/>
    <w:rsid w:val="00302611"/>
    <w:rsid w:val="00352196"/>
    <w:rsid w:val="00384C07"/>
    <w:rsid w:val="003878FC"/>
    <w:rsid w:val="00394D80"/>
    <w:rsid w:val="003A5BC8"/>
    <w:rsid w:val="003B683F"/>
    <w:rsid w:val="003C6169"/>
    <w:rsid w:val="003D5DBB"/>
    <w:rsid w:val="003E42E9"/>
    <w:rsid w:val="00521558"/>
    <w:rsid w:val="005E72E4"/>
    <w:rsid w:val="0060472A"/>
    <w:rsid w:val="006C6D0F"/>
    <w:rsid w:val="0070498C"/>
    <w:rsid w:val="0076643E"/>
    <w:rsid w:val="008C0471"/>
    <w:rsid w:val="00915597"/>
    <w:rsid w:val="009C7F8B"/>
    <w:rsid w:val="00A101BD"/>
    <w:rsid w:val="00A305B6"/>
    <w:rsid w:val="00A406A8"/>
    <w:rsid w:val="00A622EF"/>
    <w:rsid w:val="00B6634A"/>
    <w:rsid w:val="00B84597"/>
    <w:rsid w:val="00C134BB"/>
    <w:rsid w:val="00C840E3"/>
    <w:rsid w:val="00CC442F"/>
    <w:rsid w:val="00CE59E0"/>
    <w:rsid w:val="00CF5CEB"/>
    <w:rsid w:val="00D320ED"/>
    <w:rsid w:val="00D54153"/>
    <w:rsid w:val="00D54F0A"/>
    <w:rsid w:val="00D82DE8"/>
    <w:rsid w:val="00DF13E3"/>
    <w:rsid w:val="00E36774"/>
    <w:rsid w:val="00EE50F1"/>
    <w:rsid w:val="00F4660F"/>
    <w:rsid w:val="00F6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F35CFB"/>
  <w15:chartTrackingRefBased/>
  <w15:docId w15:val="{AF125602-9E0D-E94E-8D03-45B1FAD38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4597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845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8459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8459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82DE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82DE8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D82DE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82DE8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CCFBF6F087984086018177EFEA99D7" ma:contentTypeVersion="2" ma:contentTypeDescription="Create a new document." ma:contentTypeScope="" ma:versionID="467978b718e6c0e436a1d52eb23e433c">
  <xsd:schema xmlns:xsd="http://www.w3.org/2001/XMLSchema" xmlns:xs="http://www.w3.org/2001/XMLSchema" xmlns:p="http://schemas.microsoft.com/office/2006/metadata/properties" xmlns:ns2="53f1e2f9-95c2-4914-98f3-ffacb231529e" targetNamespace="http://schemas.microsoft.com/office/2006/metadata/properties" ma:root="true" ma:fieldsID="456a2c90718c826a9515e288d1ab3615" ns2:_="">
    <xsd:import namespace="53f1e2f9-95c2-4914-98f3-ffacb231529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f1e2f9-95c2-4914-98f3-ffacb231529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126F98D6-ECCF-43B7-9C8D-2AB9BDF566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f1e2f9-95c2-4914-98f3-ffacb23152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2A7FEF5-0602-4C40-A76A-64DF8CBE64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9EF22FA-F28B-4C6E-AD39-BB73C3911C77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mays</dc:creator>
  <cp:keywords/>
  <cp:lastModifiedBy>Cindy Garza</cp:lastModifiedBy>
  <cp:revision>2</cp:revision>
  <cp:lastPrinted>2011-08-12T22:35:00Z</cp:lastPrinted>
  <dcterms:created xsi:type="dcterms:W3CDTF">2022-08-04T16:29:00Z</dcterms:created>
  <dcterms:modified xsi:type="dcterms:W3CDTF">2022-08-04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Vanessa Diamos</vt:lpwstr>
  </property>
  <property fmtid="{D5CDD505-2E9C-101B-9397-08002B2CF9AE}" pid="3" name="Order">
    <vt:lpwstr>4887400.00000000</vt:lpwstr>
  </property>
  <property fmtid="{D5CDD505-2E9C-101B-9397-08002B2CF9AE}" pid="4" name="display_urn:schemas-microsoft-com:office:office#Author">
    <vt:lpwstr>Vanessa Diamos</vt:lpwstr>
  </property>
</Properties>
</file>